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385A" w:rsidRDefault="00A3385A" w:rsidP="00A3385A">
      <w:r>
        <w:t>Resources to answer questions</w:t>
      </w:r>
      <w:bookmarkStart w:id="0" w:name="_GoBack"/>
      <w:bookmarkEnd w:id="0"/>
    </w:p>
    <w:p w:rsidR="00A3385A" w:rsidRDefault="00A3385A" w:rsidP="00A3385A"/>
    <w:p w:rsidR="00A3385A" w:rsidRDefault="00A3385A" w:rsidP="00A3385A">
      <w:r>
        <w:t>Black Slave Owners and Breeders in South Carolina</w:t>
      </w:r>
    </w:p>
    <w:p w:rsidR="00951131" w:rsidRDefault="00A3385A">
      <w:hyperlink r:id="rId4" w:history="1">
        <w:r w:rsidRPr="00F45146">
          <w:rPr>
            <w:rStyle w:val="Hyperlink"/>
          </w:rPr>
          <w:t>https://www.youtube.com/watch?v=Ab93DYcqrP8</w:t>
        </w:r>
      </w:hyperlink>
    </w:p>
    <w:p w:rsidR="00A3385A" w:rsidRDefault="00A3385A"/>
    <w:p w:rsidR="00A3385A" w:rsidRDefault="00A3385A" w:rsidP="00A3385A">
      <w:r>
        <w:t>Police Brutality:</w:t>
      </w:r>
    </w:p>
    <w:p w:rsidR="00A3385A" w:rsidRDefault="00A3385A" w:rsidP="00A3385A">
      <w:hyperlink r:id="rId5" w:history="1">
        <w:r w:rsidRPr="00F45146">
          <w:rPr>
            <w:rStyle w:val="Hyperlink"/>
          </w:rPr>
          <w:t>https://www.youtube.com/watch?v=jxal22JbeBA</w:t>
        </w:r>
      </w:hyperlink>
    </w:p>
    <w:p w:rsidR="00A3385A" w:rsidRDefault="00A3385A" w:rsidP="00A3385A"/>
    <w:p w:rsidR="00A3385A" w:rsidRDefault="00A3385A" w:rsidP="00A3385A"/>
    <w:p w:rsidR="00A3385A" w:rsidRDefault="00A3385A" w:rsidP="00A3385A">
      <w:r>
        <w:t>Freddie Gray Trial: How to Avoid Juror Bias:</w:t>
      </w:r>
    </w:p>
    <w:p w:rsidR="00A3385A" w:rsidRDefault="00A3385A" w:rsidP="00A3385A">
      <w:hyperlink r:id="rId6" w:history="1">
        <w:r w:rsidRPr="00F45146">
          <w:rPr>
            <w:rStyle w:val="Hyperlink"/>
          </w:rPr>
          <w:t>https://www.youtube.com/watch?v=mZe2w4SJIcg</w:t>
        </w:r>
      </w:hyperlink>
    </w:p>
    <w:p w:rsidR="00A3385A" w:rsidRDefault="00A3385A" w:rsidP="00A3385A"/>
    <w:p w:rsidR="00A3385A" w:rsidRDefault="00A3385A" w:rsidP="00A3385A"/>
    <w:sectPr w:rsidR="00A33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zCxNDE0MjExMDNQ0lEKTi0uzszPAykwrAUAQfDBjywAAAA="/>
  </w:docVars>
  <w:rsids>
    <w:rsidRoot w:val="00A3385A"/>
    <w:rsid w:val="00A04CA2"/>
    <w:rsid w:val="00A3385A"/>
    <w:rsid w:val="00D616B4"/>
    <w:rsid w:val="00DB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FEADD1-DEFD-4A18-BFE2-B782D9E97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38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mZe2w4SJIcg" TargetMode="External"/><Relationship Id="rId5" Type="http://schemas.openxmlformats.org/officeDocument/2006/relationships/hyperlink" Target="https://www.youtube.com/watch?v=jxal22JbeBA" TargetMode="External"/><Relationship Id="rId4" Type="http://schemas.openxmlformats.org/officeDocument/2006/relationships/hyperlink" Target="https://www.youtube.com/watch?v=Ab93DYcqrP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baez</dc:creator>
  <cp:keywords/>
  <dc:description/>
  <cp:lastModifiedBy>nancy baez</cp:lastModifiedBy>
  <cp:revision>1</cp:revision>
  <dcterms:created xsi:type="dcterms:W3CDTF">2018-07-17T02:34:00Z</dcterms:created>
  <dcterms:modified xsi:type="dcterms:W3CDTF">2018-07-17T02:37:00Z</dcterms:modified>
</cp:coreProperties>
</file>